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7000" w:rsidRPr="00317000" w:rsidRDefault="00317000" w:rsidP="00317000">
      <w:pPr>
        <w:shd w:val="clear" w:color="auto" w:fill="FFFFFF"/>
        <w:spacing w:after="0" w:line="240" w:lineRule="auto"/>
        <w:jc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CSE 4101 INTERNET TECHNOLOGIES [</w:t>
      </w:r>
      <w:r w:rsidRPr="00317000">
        <w:rPr>
          <w:rFonts w:ascii="Calibri" w:eastAsia="Times New Roman" w:hAnsi="Calibri" w:cs="Calibri"/>
          <w:b/>
          <w:bCs/>
          <w:color w:val="000000"/>
          <w:sz w:val="24"/>
          <w:szCs w:val="24"/>
        </w:rPr>
        <w:t>2 1 0 3]</w:t>
      </w:r>
    </w:p>
    <w:p w:rsidR="00317000" w:rsidRPr="00317000" w:rsidRDefault="00317000" w:rsidP="0031700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Calibri" w:eastAsia="Times New Roman" w:hAnsi="Calibri" w:cs="Calibri"/>
          <w:color w:val="333333"/>
          <w:sz w:val="24"/>
          <w:szCs w:val="24"/>
        </w:rPr>
        <w:t> </w:t>
      </w:r>
    </w:p>
    <w:p w:rsidR="00317000" w:rsidRPr="00317000" w:rsidRDefault="00317000" w:rsidP="0031700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Calibri" w:eastAsia="Times New Roman" w:hAnsi="Calibri" w:cs="Calibri"/>
          <w:color w:val="333333"/>
          <w:sz w:val="24"/>
          <w:szCs w:val="24"/>
        </w:rPr>
        <w:t> </w:t>
      </w:r>
    </w:p>
    <w:p w:rsidR="00317000" w:rsidRPr="00317000" w:rsidRDefault="00317000" w:rsidP="0031700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Course Objectives:</w:t>
      </w:r>
    </w:p>
    <w:p w:rsidR="00317000" w:rsidRPr="00317000" w:rsidRDefault="00317000" w:rsidP="0031700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To understand the fundamentals, concepts and principles of web programming.</w:t>
      </w:r>
    </w:p>
    <w:p w:rsidR="00317000" w:rsidRPr="00317000" w:rsidRDefault="00317000" w:rsidP="0031700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To gain knowledge of creating rich GUI for web based applications.</w:t>
      </w:r>
    </w:p>
    <w:p w:rsidR="00317000" w:rsidRPr="00317000" w:rsidRDefault="00317000" w:rsidP="00317000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To understand techniques of accessing database and files, implementing security and improving performance of web applications.</w:t>
      </w:r>
    </w:p>
    <w:p w:rsidR="00317000" w:rsidRPr="00317000" w:rsidRDefault="00317000" w:rsidP="0031700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 </w:t>
      </w:r>
    </w:p>
    <w:p w:rsidR="00317000" w:rsidRPr="00317000" w:rsidRDefault="00317000" w:rsidP="0031700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Course Outcomes:</w:t>
      </w:r>
    </w:p>
    <w:p w:rsidR="00317000" w:rsidRPr="00317000" w:rsidRDefault="00317000" w:rsidP="0031700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Ability to develop web based applications.</w:t>
      </w:r>
    </w:p>
    <w:p w:rsidR="00317000" w:rsidRPr="00317000" w:rsidRDefault="00317000" w:rsidP="0031700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Ability to design websites with better look and feel.</w:t>
      </w:r>
    </w:p>
    <w:p w:rsidR="00317000" w:rsidRPr="00317000" w:rsidRDefault="00317000" w:rsidP="00317000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Calibri" w:eastAsia="Times New Roman" w:hAnsi="Calibri" w:cs="Calibri"/>
          <w:color w:val="000000"/>
          <w:sz w:val="24"/>
          <w:szCs w:val="24"/>
        </w:rPr>
        <w:t>Ability to create real-world web applications.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1.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t>WEB ESSENTIALS</w:t>
      </w:r>
      <w:proofErr w:type="gram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:</w:t>
      </w:r>
      <w:proofErr w:type="gram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Basics of WWW, HTTP, XHTML, HTML5 and CSS3.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 xml:space="preserve">          (Chapter 6 Sections 6.1 – 6.4 of Text Book 1; Chapter 2 of Text Book 2)        (2 </w:t>
      </w:r>
      <w:proofErr w:type="spell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hrs</w:t>
      </w:r>
      <w:proofErr w:type="spell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)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2. SERVER SIDE PROGRAMMING: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Client Side Scripting Vs Server Side Scripting, PHP, Java Web Technologies, ASP.NET.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 xml:space="preserve">(Chapter 8 Sections 8.1 – 8.6; Chapter 10 Sections 10.1, 10.5 of Text Book 1; Chapter 1 of Text Book 3)                                                                                           (4 </w:t>
      </w:r>
      <w:proofErr w:type="spell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hrs</w:t>
      </w:r>
      <w:proofErr w:type="spell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)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3. DEVELOPING WEB APPLICATION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 xml:space="preserve">          The C# Language, The Anatomy of an Web Application, Introducing Server Control, The Page Class, Application Events, Web Controls, Error Handling, Logging and Tracing, 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State Management.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 xml:space="preserve">            (Chapter 5 - 8 of Text Book 3)                                                                            (8 </w:t>
      </w:r>
      <w:proofErr w:type="spell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hrs</w:t>
      </w:r>
      <w:proofErr w:type="spell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)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4. ADVANCED TECHNOLOGIES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 xml:space="preserve">            Validation, Styles, Themes and Master Pages, The Data Provider Model, Direct Data Access, Disconnected Data Access, Data Binding, Data Source Controls, The </w:t>
      </w:r>
      <w:proofErr w:type="spell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GridView</w:t>
      </w:r>
      <w:proofErr w:type="spell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, Files and Streams, XML.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 xml:space="preserve">            (Chapter 9; Chapter 12; Chapter 14 - 18 of Text Book 3)                                 (14 </w:t>
      </w:r>
      <w:proofErr w:type="spell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hrs</w:t>
      </w:r>
      <w:proofErr w:type="spell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)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5. WEB SECURITY AND CACHING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            Understanding Security, Authentication and Authorization, Forms Authentication, Windows Authentication, Understanding Caching, Output Caching, Data Caching.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 xml:space="preserve">            (Chapter 19; Chapter 23 of Text Book 3)                                                            (4 </w:t>
      </w:r>
      <w:proofErr w:type="spell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hrs</w:t>
      </w:r>
      <w:proofErr w:type="spell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)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6. CLIENT SIDE DEVELOPMENT                                            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 xml:space="preserve">            Understanding the Need of Ajax, Building ASP.NET AJAX Applications, ASP.NET AJAX’s Server-Side Controls, Using Multiple </w:t>
      </w:r>
      <w:proofErr w:type="spell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UpdatePanel</w:t>
      </w:r>
      <w:proofErr w:type="spell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 xml:space="preserve"> Controls, Introduction to jQuery, Selecting Elements, Modifying Elements, </w:t>
      </w:r>
      <w:proofErr w:type="gram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Event</w:t>
      </w:r>
      <w:proofErr w:type="gram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 xml:space="preserve"> Handling.                        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 xml:space="preserve">            (Chapter 23; Chapter 25 of Text Book 2)                                                            (4 </w:t>
      </w:r>
      <w:proofErr w:type="spellStart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hrs</w:t>
      </w:r>
      <w:proofErr w:type="spellEnd"/>
      <w:r w:rsidRPr="00317000">
        <w:rPr>
          <w:rFonts w:ascii="Calibri" w:eastAsia="Times New Roman" w:hAnsi="Calibri" w:cs="Calibri"/>
          <w:color w:val="000000"/>
          <w:sz w:val="24"/>
          <w:szCs w:val="24"/>
        </w:rPr>
        <w:t>)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  <w:t> </w:t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color w:val="000000"/>
          <w:sz w:val="24"/>
          <w:szCs w:val="24"/>
        </w:rPr>
        <w:br/>
      </w:r>
      <w:r w:rsidRPr="00317000">
        <w:rPr>
          <w:rFonts w:ascii="Calibri" w:eastAsia="Times New Roman" w:hAnsi="Calibri" w:cs="Calibri"/>
          <w:b/>
          <w:bCs/>
          <w:color w:val="333333"/>
          <w:sz w:val="24"/>
          <w:szCs w:val="24"/>
        </w:rPr>
        <w:t> </w:t>
      </w:r>
    </w:p>
    <w:p w:rsidR="00317000" w:rsidRPr="00317000" w:rsidRDefault="00317000" w:rsidP="0031700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ext Book:</w:t>
      </w:r>
    </w:p>
    <w:p w:rsidR="00317000" w:rsidRPr="00317000" w:rsidRDefault="00317000" w:rsidP="003170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Achyut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Godbole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Atul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Kahate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, "</w:t>
      </w:r>
      <w:r w:rsidRPr="0031700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Web Technologies</w:t>
      </w: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", McGraw Hill 3rd edition, 2013.</w:t>
      </w:r>
    </w:p>
    <w:p w:rsidR="00317000" w:rsidRPr="00317000" w:rsidRDefault="00317000" w:rsidP="003170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ason N. Gaylord, Christian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Wenz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Pranav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Rastogi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, Todd Miranda, Scott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Hanselman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, “</w:t>
      </w:r>
      <w:r w:rsidRPr="0031700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Professional ASP.NET 4.5 in C# and VB</w:t>
      </w: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”,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Wrox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, 2013.</w:t>
      </w:r>
    </w:p>
    <w:p w:rsidR="00317000" w:rsidRPr="00317000" w:rsidRDefault="00317000" w:rsidP="0031700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Matthew MacDonald, "</w:t>
      </w:r>
      <w:r w:rsidRPr="0031700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Beginning ASP.NET 4.5 in C#",</w:t>
      </w: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Apress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, 2012.</w:t>
      </w:r>
    </w:p>
    <w:p w:rsidR="00317000" w:rsidRPr="00317000" w:rsidRDefault="00317000" w:rsidP="00317000">
      <w:pPr>
        <w:shd w:val="clear" w:color="auto" w:fill="FFFFFF"/>
        <w:spacing w:after="0" w:line="240" w:lineRule="auto"/>
        <w:ind w:left="720"/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 </w:t>
      </w:r>
    </w:p>
    <w:p w:rsidR="00317000" w:rsidRPr="00317000" w:rsidRDefault="00317000" w:rsidP="0031700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References:</w:t>
      </w:r>
    </w:p>
    <w:p w:rsidR="00317000" w:rsidRPr="00317000" w:rsidRDefault="00317000" w:rsidP="0031700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ennifer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Niederst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obbins, "</w:t>
      </w:r>
      <w:r w:rsidRPr="0031700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Learning Web Design: A Beginner's Guide to HTML, CSS, JavaScript, and Web Graphics</w:t>
      </w: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", O'Reilly 4th edition, 2012.</w:t>
      </w:r>
    </w:p>
    <w:p w:rsidR="00317000" w:rsidRPr="00317000" w:rsidRDefault="00317000" w:rsidP="0031700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Jon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Duckett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, "</w:t>
      </w:r>
      <w:r w:rsidRPr="0031700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TML and CSS: Design and Build Websites</w:t>
      </w: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", Wiley 1st edition, 2011.</w:t>
      </w:r>
    </w:p>
    <w:p w:rsidR="00317000" w:rsidRPr="00317000" w:rsidRDefault="00317000" w:rsidP="0031700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ephen Walther, Nate Scott </w:t>
      </w: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Dudek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, "</w:t>
      </w:r>
      <w:r w:rsidRPr="0031700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ASP.NET 4.5 Unleashed</w:t>
      </w: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", Pearson Education Inc., 2013.</w:t>
      </w:r>
    </w:p>
    <w:p w:rsidR="00317000" w:rsidRPr="00317000" w:rsidRDefault="00317000" w:rsidP="00317000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sz w:val="24"/>
          <w:szCs w:val="24"/>
        </w:rPr>
      </w:pPr>
      <w:proofErr w:type="spellStart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Elliotte</w:t>
      </w:r>
      <w:proofErr w:type="spellEnd"/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usty Harold, W. Scott Means, "</w:t>
      </w:r>
      <w:r w:rsidRPr="0031700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XML In a nutshell</w:t>
      </w: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", O'Reilly 3rd edition, 2005.</w:t>
      </w:r>
    </w:p>
    <w:p w:rsidR="00317000" w:rsidRPr="00317000" w:rsidRDefault="00317000" w:rsidP="0031700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color w:val="000000"/>
          <w:sz w:val="24"/>
          <w:szCs w:val="24"/>
        </w:rPr>
      </w:pPr>
      <w:r w:rsidRPr="00317000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:rsidR="00CD5CF6" w:rsidRDefault="00317000">
      <w:bookmarkStart w:id="0" w:name="_GoBack"/>
      <w:bookmarkEnd w:id="0"/>
    </w:p>
    <w:sectPr w:rsidR="00CD5C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0C35BC"/>
    <w:multiLevelType w:val="multilevel"/>
    <w:tmpl w:val="35E64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A2860"/>
    <w:multiLevelType w:val="multilevel"/>
    <w:tmpl w:val="42FAB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C06D66"/>
    <w:multiLevelType w:val="multilevel"/>
    <w:tmpl w:val="4E6E5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667D97"/>
    <w:multiLevelType w:val="multilevel"/>
    <w:tmpl w:val="B0263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jUxMLQwtzAwMzNQ0lEKTi0uzszPAykwrAUAZnOgCSwAAAA="/>
  </w:docVars>
  <w:rsids>
    <w:rsidRoot w:val="00317000"/>
    <w:rsid w:val="00194C7D"/>
    <w:rsid w:val="00317000"/>
    <w:rsid w:val="00B41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A4D449-BA66-4CF8-8E96-BCD1C85A7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170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msonormal">
    <w:name w:val="x_msonormal"/>
    <w:basedOn w:val="Normal"/>
    <w:rsid w:val="003170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3299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4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Kalingrao Aithal [MAHE-MIT]</dc:creator>
  <cp:keywords/>
  <dc:description/>
  <cp:lastModifiedBy>Prakash Kalingrao Aithal [MAHE-MIT]</cp:lastModifiedBy>
  <cp:revision>1</cp:revision>
  <dcterms:created xsi:type="dcterms:W3CDTF">2018-05-10T11:29:00Z</dcterms:created>
  <dcterms:modified xsi:type="dcterms:W3CDTF">2018-05-10T11:30:00Z</dcterms:modified>
</cp:coreProperties>
</file>